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FFDACF" w14:textId="77777777" w:rsidR="00C436F4" w:rsidRPr="00903C84" w:rsidRDefault="003E752B" w:rsidP="00C77A19">
      <w:pPr>
        <w:ind w:firstLine="0"/>
        <w:jc w:val="center"/>
        <w:rPr>
          <w:rFonts w:ascii="Times New Roman" w:hAnsi="Times New Roman" w:cs="Times New Roman"/>
          <w:b/>
          <w:smallCaps/>
          <w:spacing w:val="60"/>
          <w:sz w:val="28"/>
          <w:szCs w:val="28"/>
        </w:rPr>
      </w:pPr>
      <w:r w:rsidRPr="00903C84">
        <w:rPr>
          <w:rFonts w:ascii="Times New Roman" w:hAnsi="Times New Roman" w:cs="Times New Roman"/>
          <w:b/>
          <w:smallCaps/>
          <w:spacing w:val="60"/>
          <w:sz w:val="28"/>
          <w:szCs w:val="28"/>
        </w:rPr>
        <w:t>Ellenőrző lista</w:t>
      </w:r>
    </w:p>
    <w:p w14:paraId="1F79F59E" w14:textId="77777777" w:rsidR="008E4EB6" w:rsidRPr="00903C84" w:rsidRDefault="008E4EB6" w:rsidP="00670EA5">
      <w:pPr>
        <w:ind w:left="142" w:firstLine="0"/>
        <w:rPr>
          <w:rFonts w:ascii="Times New Roman" w:hAnsi="Times New Roman" w:cs="Times New Roman"/>
        </w:rPr>
      </w:pPr>
    </w:p>
    <w:p w14:paraId="24D06DA4" w14:textId="77777777" w:rsidR="0076474B" w:rsidRPr="00903C84" w:rsidRDefault="003E22A0" w:rsidP="00670EA5">
      <w:pPr>
        <w:ind w:left="142" w:firstLine="0"/>
        <w:rPr>
          <w:rFonts w:ascii="Times New Roman" w:hAnsi="Times New Roman" w:cs="Times New Roman"/>
        </w:rPr>
      </w:pPr>
      <w:r w:rsidRPr="00903C84">
        <w:rPr>
          <w:rFonts w:ascii="Times New Roman" w:hAnsi="Times New Roman" w:cs="Times New Roman"/>
        </w:rPr>
        <w:t xml:space="preserve">Név </w:t>
      </w:r>
      <w:r w:rsidR="0076474B" w:rsidRPr="00903C84">
        <w:rPr>
          <w:rFonts w:ascii="Times New Roman" w:hAnsi="Times New Roman" w:cs="Times New Roman"/>
        </w:rPr>
        <w:t>……………………………………………………………………….</w:t>
      </w:r>
      <w:r w:rsidR="008E4EB6" w:rsidRPr="00903C84">
        <w:rPr>
          <w:rFonts w:ascii="Times New Roman" w:hAnsi="Times New Roman" w:cs="Times New Roman"/>
        </w:rPr>
        <w:t>………...</w:t>
      </w:r>
    </w:p>
    <w:p w14:paraId="6B0AEBBE" w14:textId="77777777" w:rsidR="0076474B" w:rsidRPr="00903C84" w:rsidRDefault="003E22A0" w:rsidP="00670EA5">
      <w:pPr>
        <w:ind w:left="142" w:firstLine="0"/>
        <w:rPr>
          <w:rFonts w:ascii="Times New Roman" w:hAnsi="Times New Roman" w:cs="Times New Roman"/>
        </w:rPr>
      </w:pPr>
      <w:r w:rsidRPr="00903C84">
        <w:rPr>
          <w:rFonts w:ascii="Times New Roman" w:hAnsi="Times New Roman" w:cs="Times New Roman"/>
        </w:rPr>
        <w:t xml:space="preserve">Neptun azonosító </w:t>
      </w:r>
      <w:r w:rsidR="0076474B" w:rsidRPr="00903C84">
        <w:rPr>
          <w:rFonts w:ascii="Times New Roman" w:hAnsi="Times New Roman" w:cs="Times New Roman"/>
        </w:rPr>
        <w:t>…………………………………………………………</w:t>
      </w:r>
      <w:r w:rsidR="008E4EB6" w:rsidRPr="00903C84">
        <w:rPr>
          <w:rFonts w:ascii="Times New Roman" w:hAnsi="Times New Roman" w:cs="Times New Roman"/>
        </w:rPr>
        <w:t>………...</w:t>
      </w:r>
    </w:p>
    <w:p w14:paraId="1D02B696" w14:textId="72ED47E7" w:rsidR="003E22A0" w:rsidRPr="00903C84" w:rsidRDefault="008E4EB6" w:rsidP="00C77A19">
      <w:pPr>
        <w:tabs>
          <w:tab w:val="left" w:pos="2925"/>
        </w:tabs>
        <w:ind w:left="142" w:firstLine="0"/>
        <w:rPr>
          <w:rFonts w:ascii="Times New Roman" w:hAnsi="Times New Roman" w:cs="Times New Roman"/>
        </w:rPr>
      </w:pPr>
      <w:r w:rsidRPr="00903C84">
        <w:rPr>
          <w:rFonts w:ascii="Times New Roman" w:hAnsi="Times New Roman" w:cs="Times New Roman"/>
        </w:rPr>
        <w:t>S</w:t>
      </w:r>
      <w:r w:rsidR="003E752B" w:rsidRPr="00903C84">
        <w:rPr>
          <w:rFonts w:ascii="Times New Roman" w:hAnsi="Times New Roman" w:cs="Times New Roman"/>
        </w:rPr>
        <w:t>zakdolgozat címe:</w:t>
      </w:r>
    </w:p>
    <w:p w14:paraId="0C2354F6" w14:textId="77777777" w:rsidR="003E22A0" w:rsidRPr="00903C84" w:rsidRDefault="003E22A0" w:rsidP="00670EA5">
      <w:pPr>
        <w:ind w:left="142" w:firstLine="0"/>
        <w:rPr>
          <w:rFonts w:ascii="Times New Roman" w:hAnsi="Times New Roman" w:cs="Times New Roman"/>
        </w:rPr>
      </w:pPr>
      <w:r w:rsidRPr="00903C84">
        <w:rPr>
          <w:rFonts w:ascii="Times New Roman" w:hAnsi="Times New Roman" w:cs="Times New Roman"/>
        </w:rPr>
        <w:t>………………………………………………………………………………...</w:t>
      </w:r>
      <w:r w:rsidR="008E4EB6" w:rsidRPr="00903C84">
        <w:rPr>
          <w:rFonts w:ascii="Times New Roman" w:hAnsi="Times New Roman" w:cs="Times New Roman"/>
        </w:rPr>
        <w:t>……</w:t>
      </w:r>
    </w:p>
    <w:p w14:paraId="427F2B3F" w14:textId="77777777" w:rsidR="006F49EA" w:rsidRPr="00903C84" w:rsidRDefault="003E752B" w:rsidP="00670EA5">
      <w:pPr>
        <w:spacing w:after="0"/>
        <w:ind w:left="142" w:firstLine="0"/>
        <w:rPr>
          <w:rFonts w:ascii="Times New Roman" w:hAnsi="Times New Roman" w:cs="Times New Roman"/>
        </w:rPr>
      </w:pPr>
      <w:r w:rsidRPr="00903C84">
        <w:rPr>
          <w:rFonts w:ascii="Times New Roman" w:hAnsi="Times New Roman" w:cs="Times New Roman"/>
        </w:rPr>
        <w:t xml:space="preserve">Kijelentem, hogy a mai napon a </w:t>
      </w:r>
      <w:r w:rsidR="008E4EB6" w:rsidRPr="00903C84">
        <w:rPr>
          <w:rFonts w:ascii="Times New Roman" w:hAnsi="Times New Roman" w:cs="Times New Roman"/>
        </w:rPr>
        <w:t xml:space="preserve">szakdolgozattal a </w:t>
      </w:r>
      <w:r w:rsidRPr="00903C84">
        <w:rPr>
          <w:rFonts w:ascii="Times New Roman" w:hAnsi="Times New Roman" w:cs="Times New Roman"/>
        </w:rPr>
        <w:t xml:space="preserve">következő </w:t>
      </w:r>
      <w:proofErr w:type="gramStart"/>
      <w:r w:rsidRPr="00903C84">
        <w:rPr>
          <w:rFonts w:ascii="Times New Roman" w:hAnsi="Times New Roman" w:cs="Times New Roman"/>
        </w:rPr>
        <w:t>d</w:t>
      </w:r>
      <w:r w:rsidR="006078CD" w:rsidRPr="00903C84">
        <w:rPr>
          <w:rFonts w:ascii="Times New Roman" w:hAnsi="Times New Roman" w:cs="Times New Roman"/>
        </w:rPr>
        <w:t>okumentumok</w:t>
      </w:r>
      <w:proofErr w:type="gramEnd"/>
      <w:r w:rsidRPr="00903C84">
        <w:rPr>
          <w:rFonts w:ascii="Times New Roman" w:hAnsi="Times New Roman" w:cs="Times New Roman"/>
        </w:rPr>
        <w:t xml:space="preserve"> kerülnek</w:t>
      </w:r>
      <w:r w:rsidR="008E4EB6" w:rsidRPr="00903C84">
        <w:rPr>
          <w:rFonts w:ascii="Times New Roman" w:hAnsi="Times New Roman" w:cs="Times New Roman"/>
        </w:rPr>
        <w:t xml:space="preserve"> benyújtásra</w:t>
      </w:r>
      <w:r w:rsidR="006078CD" w:rsidRPr="00903C84">
        <w:rPr>
          <w:rFonts w:ascii="Times New Roman" w:hAnsi="Times New Roman" w:cs="Times New Roman"/>
        </w:rPr>
        <w:t>:</w:t>
      </w:r>
      <w:r w:rsidR="006F49EA" w:rsidRPr="00903C84">
        <w:rPr>
          <w:rFonts w:ascii="Times New Roman" w:hAnsi="Times New Roman" w:cs="Times New Roman"/>
        </w:rPr>
        <w:fldChar w:fldCharType="begin"/>
      </w:r>
      <w:r w:rsidR="006F49EA" w:rsidRPr="00903C84">
        <w:rPr>
          <w:rFonts w:ascii="Times New Roman" w:hAnsi="Times New Roman" w:cs="Times New Roman"/>
        </w:rPr>
        <w:instrText xml:space="preserve"> LINK Excel.Sheet.12 "Munkafüzet1" "Munka1!S1O1:S12O4" \a \f 4 \h </w:instrText>
      </w:r>
      <w:r w:rsidR="009C1270" w:rsidRPr="00903C84">
        <w:rPr>
          <w:rFonts w:ascii="Times New Roman" w:hAnsi="Times New Roman" w:cs="Times New Roman"/>
        </w:rPr>
        <w:instrText xml:space="preserve"> \* MERGEFORMAT </w:instrText>
      </w:r>
      <w:r w:rsidR="006F49EA" w:rsidRPr="00903C84">
        <w:rPr>
          <w:rFonts w:ascii="Times New Roman" w:hAnsi="Times New Roman" w:cs="Times New Roman"/>
        </w:rPr>
        <w:fldChar w:fldCharType="separate"/>
      </w:r>
    </w:p>
    <w:tbl>
      <w:tblPr>
        <w:tblW w:w="9072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5"/>
        <w:gridCol w:w="796"/>
        <w:gridCol w:w="3179"/>
        <w:gridCol w:w="4252"/>
      </w:tblGrid>
      <w:tr w:rsidR="006F49EA" w:rsidRPr="00903C84" w14:paraId="1052C673" w14:textId="77777777" w:rsidTr="00764B99">
        <w:trPr>
          <w:trHeight w:val="300"/>
        </w:trPr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3AAED79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lang w:eastAsia="hu-HU"/>
              </w:rPr>
              <w:t>IGEN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F650FC6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lang w:eastAsia="hu-HU"/>
              </w:rPr>
              <w:t>NEM</w:t>
            </w:r>
          </w:p>
        </w:tc>
        <w:tc>
          <w:tcPr>
            <w:tcW w:w="74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31B1073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lang w:eastAsia="hu-HU"/>
              </w:rPr>
            </w:pPr>
            <w:proofErr w:type="gramStart"/>
            <w:r w:rsidRPr="00903C84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lang w:eastAsia="hu-HU"/>
              </w:rPr>
              <w:t>Dokumentum</w:t>
            </w:r>
            <w:proofErr w:type="gramEnd"/>
          </w:p>
        </w:tc>
      </w:tr>
      <w:tr w:rsidR="006F49EA" w:rsidRPr="00903C84" w14:paraId="52F7D016" w14:textId="77777777" w:rsidTr="00764B99">
        <w:trPr>
          <w:trHeight w:val="315"/>
        </w:trPr>
        <w:tc>
          <w:tcPr>
            <w:tcW w:w="8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FD9946C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91FC55B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31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2E310E6" w14:textId="77777777" w:rsidR="006F49EA" w:rsidRPr="00903C84" w:rsidRDefault="006F49EA" w:rsidP="00C77A19">
            <w:pPr>
              <w:spacing w:after="0" w:line="240" w:lineRule="auto"/>
              <w:ind w:left="-16" w:firstLine="0"/>
              <w:jc w:val="left"/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 xml:space="preserve">sorszámozott </w:t>
            </w:r>
            <w:proofErr w:type="spellStart"/>
            <w:r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kiírólap</w:t>
            </w:r>
            <w:proofErr w:type="spellEnd"/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C0BFD0D" w14:textId="4948929E" w:rsidR="006F49EA" w:rsidRPr="00903C84" w:rsidRDefault="006F49EA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 </w:t>
            </w:r>
            <w:r w:rsidR="00815426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(</w:t>
            </w:r>
            <w:r w:rsidR="002642DF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tanszék által kiadott eredti példány</w:t>
            </w:r>
            <w:r w:rsidR="00815426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)</w:t>
            </w:r>
          </w:p>
        </w:tc>
      </w:tr>
      <w:tr w:rsidR="006F49EA" w:rsidRPr="00903C84" w14:paraId="1E2F967B" w14:textId="77777777" w:rsidTr="00764B99">
        <w:trPr>
          <w:trHeight w:val="315"/>
        </w:trPr>
        <w:tc>
          <w:tcPr>
            <w:tcW w:w="8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7F6D036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29E5088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31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E842BA0" w14:textId="77777777" w:rsidR="006F49EA" w:rsidRPr="00903C84" w:rsidRDefault="006F49EA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plágium nyilatkozat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F8A7823" w14:textId="6CEABCB2" w:rsidR="006F49EA" w:rsidRPr="00903C84" w:rsidRDefault="006F49EA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 </w:t>
            </w:r>
            <w:r w:rsidR="00815426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(</w:t>
            </w:r>
            <w:r w:rsidR="002642DF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hallgató által aláírva</w:t>
            </w:r>
            <w:r w:rsidR="00815426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)</w:t>
            </w:r>
          </w:p>
        </w:tc>
      </w:tr>
      <w:tr w:rsidR="006F49EA" w:rsidRPr="00903C84" w14:paraId="78ABBD05" w14:textId="77777777" w:rsidTr="00764B99">
        <w:trPr>
          <w:trHeight w:val="315"/>
        </w:trPr>
        <w:tc>
          <w:tcPr>
            <w:tcW w:w="8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2ACB644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6D9106A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31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05797CF" w14:textId="77777777" w:rsidR="006F49EA" w:rsidRPr="00903C84" w:rsidRDefault="006F49EA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elfogadási nyilatkozat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B67D038" w14:textId="6E311FB2" w:rsidR="006F49EA" w:rsidRPr="00903C84" w:rsidRDefault="00815426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(</w:t>
            </w:r>
            <w:r w:rsidR="006F49EA"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témavezető által aláírva</w:t>
            </w:r>
            <w:r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)</w:t>
            </w:r>
          </w:p>
        </w:tc>
      </w:tr>
      <w:tr w:rsidR="006F49EA" w:rsidRPr="00903C84" w14:paraId="00DF3B0A" w14:textId="77777777" w:rsidTr="00764B99">
        <w:trPr>
          <w:trHeight w:val="315"/>
        </w:trPr>
        <w:tc>
          <w:tcPr>
            <w:tcW w:w="8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F7F705C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70669E5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31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C191C08" w14:textId="77777777" w:rsidR="006F49EA" w:rsidRPr="00903C84" w:rsidRDefault="006F49EA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 xml:space="preserve">titoktartási megállapodás 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A552E55" w14:textId="77777777" w:rsidR="006F49EA" w:rsidRPr="00903C84" w:rsidRDefault="006F49EA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(opcionális)</w:t>
            </w:r>
          </w:p>
        </w:tc>
      </w:tr>
      <w:tr w:rsidR="006F49EA" w:rsidRPr="00903C84" w14:paraId="666FEBA5" w14:textId="77777777" w:rsidTr="00764B99">
        <w:trPr>
          <w:trHeight w:val="315"/>
        </w:trPr>
        <w:tc>
          <w:tcPr>
            <w:tcW w:w="8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EE89F0A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D2A0327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31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FC796D8" w14:textId="77777777" w:rsidR="006F49EA" w:rsidRPr="00903C84" w:rsidRDefault="006F49EA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összefoglalók (magyar, angol)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F2A9FB" w14:textId="45DBC616" w:rsidR="006F49EA" w:rsidRPr="00903C84" w:rsidRDefault="00815426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(</w:t>
            </w:r>
            <w:r w:rsidR="006F49EA"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a hivatalos minta szerint</w:t>
            </w:r>
            <w:r w:rsidR="002642DF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, aláírva</w:t>
            </w:r>
            <w:r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)</w:t>
            </w:r>
          </w:p>
        </w:tc>
      </w:tr>
      <w:tr w:rsidR="006F49EA" w:rsidRPr="00903C84" w14:paraId="4CD56AA1" w14:textId="77777777" w:rsidTr="00764B99">
        <w:trPr>
          <w:trHeight w:val="315"/>
        </w:trPr>
        <w:tc>
          <w:tcPr>
            <w:tcW w:w="8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EAFF8D9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FEA89DA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31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3B75520" w14:textId="77777777" w:rsidR="006F49EA" w:rsidRPr="00903C84" w:rsidRDefault="006F49EA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konzulensi lap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B4979DF" w14:textId="2C050FE1" w:rsidR="006F49EA" w:rsidRPr="00903C84" w:rsidRDefault="00815426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(</w:t>
            </w:r>
            <w:r w:rsidR="006F49EA"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hiánytalanul kitölt</w:t>
            </w:r>
            <w:r w:rsidR="002642DF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ve, aláírva</w:t>
            </w:r>
            <w:r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)</w:t>
            </w:r>
          </w:p>
        </w:tc>
      </w:tr>
      <w:tr w:rsidR="00764B99" w:rsidRPr="00903C84" w14:paraId="7AF4496D" w14:textId="77777777" w:rsidTr="00764B99">
        <w:trPr>
          <w:trHeight w:val="315"/>
        </w:trPr>
        <w:tc>
          <w:tcPr>
            <w:tcW w:w="8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DCA457D" w14:textId="77777777" w:rsidR="00764B99" w:rsidRPr="00903C84" w:rsidRDefault="00764B99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3D8A5B9" w14:textId="77777777" w:rsidR="00764B99" w:rsidRPr="00903C84" w:rsidRDefault="00764B99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</w:p>
        </w:tc>
        <w:tc>
          <w:tcPr>
            <w:tcW w:w="31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095A97D5" w14:textId="0D2DE460" w:rsidR="00764B99" w:rsidRPr="00903C84" w:rsidRDefault="00764B99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plágiumszűrés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37F6FE3" w14:textId="0D270E98" w:rsidR="00764B99" w:rsidRDefault="00764B99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 xml:space="preserve">(a dolgozat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plágiumszűrv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 xml:space="preserve"> kerül beadásra)</w:t>
            </w:r>
            <w:bookmarkStart w:id="0" w:name="_GoBack"/>
            <w:bookmarkEnd w:id="0"/>
          </w:p>
        </w:tc>
      </w:tr>
      <w:tr w:rsidR="006F49EA" w:rsidRPr="00903C84" w14:paraId="1E8B8D60" w14:textId="77777777" w:rsidTr="00764B99">
        <w:trPr>
          <w:trHeight w:val="315"/>
        </w:trPr>
        <w:tc>
          <w:tcPr>
            <w:tcW w:w="8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2687DD4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DAFF199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743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11D474A5" w14:textId="77777777" w:rsidR="006F49EA" w:rsidRPr="00903C84" w:rsidRDefault="006F49EA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e-</w:t>
            </w:r>
            <w:proofErr w:type="spellStart"/>
            <w:r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Learning</w:t>
            </w:r>
            <w:proofErr w:type="spellEnd"/>
            <w:r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 xml:space="preserve"> </w:t>
            </w:r>
            <w:proofErr w:type="gramStart"/>
            <w:r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kurzusba</w:t>
            </w:r>
            <w:proofErr w:type="gramEnd"/>
            <w:r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 xml:space="preserve"> feltöltött 1 db </w:t>
            </w:r>
            <w:proofErr w:type="spellStart"/>
            <w:r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pdf</w:t>
            </w:r>
            <w:proofErr w:type="spellEnd"/>
            <w:r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 xml:space="preserve"> állomány</w:t>
            </w:r>
          </w:p>
        </w:tc>
      </w:tr>
      <w:tr w:rsidR="006F49EA" w:rsidRPr="00903C84" w14:paraId="5F840C1D" w14:textId="77777777" w:rsidTr="00764B99">
        <w:trPr>
          <w:trHeight w:val="1051"/>
        </w:trPr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BB4E86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EC062CB" w14:textId="77777777" w:rsidR="006F49EA" w:rsidRPr="00903C84" w:rsidRDefault="006F49EA" w:rsidP="00670EA5">
            <w:pPr>
              <w:spacing w:after="0" w:line="240" w:lineRule="auto"/>
              <w:ind w:left="142" w:firstLine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 </w:t>
            </w:r>
          </w:p>
        </w:tc>
        <w:tc>
          <w:tcPr>
            <w:tcW w:w="317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59ABFBE" w14:textId="77777777" w:rsidR="006F49EA" w:rsidRPr="00903C84" w:rsidRDefault="006F49EA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Cs w:val="24"/>
                <w:lang w:eastAsia="hu-HU"/>
              </w:rPr>
              <w:t> 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BAA621" w14:textId="0C11F5EF" w:rsidR="006F49EA" w:rsidRPr="00903C84" w:rsidRDefault="006F49EA" w:rsidP="00C77A19">
            <w:pPr>
              <w:spacing w:after="0" w:line="240" w:lineRule="auto"/>
              <w:ind w:firstLine="0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</w:pP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 xml:space="preserve">tartalma: </w:t>
            </w:r>
            <w:proofErr w:type="spellStart"/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kiírólap</w:t>
            </w:r>
            <w:proofErr w:type="spellEnd"/>
            <w:r w:rsidR="002642DF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 xml:space="preserve">, </w:t>
            </w: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 xml:space="preserve">plágium nyilatkozat, elfogadási nyilatkozat, titoktartási (opcionális), </w:t>
            </w:r>
            <w:proofErr w:type="gramStart"/>
            <w:r w:rsidR="002642DF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szakdolgozat ,</w:t>
            </w:r>
            <w:proofErr w:type="gramEnd"/>
            <w:r w:rsidR="002642DF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 xml:space="preserve"> </w:t>
            </w: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magyar és angol összefoglalók,</w:t>
            </w:r>
            <w:r w:rsidR="002642DF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 xml:space="preserve"> </w:t>
            </w:r>
            <w:r w:rsidRPr="00903C84">
              <w:rPr>
                <w:rFonts w:ascii="Times New Roman" w:eastAsia="Times New Roman" w:hAnsi="Times New Roman" w:cs="Times New Roman"/>
                <w:color w:val="000000"/>
                <w:sz w:val="22"/>
                <w:lang w:eastAsia="hu-HU"/>
              </w:rPr>
              <w:t>konzulensi lap, igazolványkép</w:t>
            </w:r>
          </w:p>
        </w:tc>
      </w:tr>
    </w:tbl>
    <w:p w14:paraId="5084C30A" w14:textId="77777777" w:rsidR="00764B99" w:rsidRDefault="00764B99" w:rsidP="00670EA5">
      <w:pPr>
        <w:spacing w:before="120"/>
        <w:ind w:left="142" w:firstLine="0"/>
        <w:rPr>
          <w:rFonts w:ascii="Times New Roman" w:hAnsi="Times New Roman" w:cs="Times New Roman"/>
        </w:rPr>
      </w:pPr>
    </w:p>
    <w:p w14:paraId="4D573A3E" w14:textId="77777777" w:rsidR="00764B99" w:rsidRDefault="00764B99" w:rsidP="00670EA5">
      <w:pPr>
        <w:spacing w:before="120"/>
        <w:ind w:left="142" w:firstLine="0"/>
        <w:rPr>
          <w:rFonts w:ascii="Times New Roman" w:hAnsi="Times New Roman" w:cs="Times New Roman"/>
        </w:rPr>
      </w:pPr>
    </w:p>
    <w:p w14:paraId="3695AE39" w14:textId="103B4874" w:rsidR="003E22A0" w:rsidRPr="00903C84" w:rsidRDefault="006F49EA" w:rsidP="00670EA5">
      <w:pPr>
        <w:spacing w:before="120"/>
        <w:ind w:left="142" w:firstLine="0"/>
        <w:rPr>
          <w:rFonts w:ascii="Times New Roman" w:hAnsi="Times New Roman" w:cs="Times New Roman"/>
        </w:rPr>
      </w:pPr>
      <w:r w:rsidRPr="00903C84">
        <w:rPr>
          <w:rFonts w:ascii="Times New Roman" w:hAnsi="Times New Roman" w:cs="Times New Roman"/>
        </w:rPr>
        <w:fldChar w:fldCharType="end"/>
      </w:r>
      <w:r w:rsidRPr="00903C84">
        <w:rPr>
          <w:rFonts w:ascii="Times New Roman" w:hAnsi="Times New Roman" w:cs="Times New Roman"/>
        </w:rPr>
        <w:t xml:space="preserve">Aláírásommal megerősítem, </w:t>
      </w:r>
      <w:r w:rsidR="003E22A0" w:rsidRPr="00903C84">
        <w:rPr>
          <w:rFonts w:ascii="Times New Roman" w:hAnsi="Times New Roman" w:cs="Times New Roman"/>
        </w:rPr>
        <w:t xml:space="preserve">hogy </w:t>
      </w:r>
      <w:r w:rsidR="00B876B8" w:rsidRPr="00903C84">
        <w:rPr>
          <w:rFonts w:ascii="Times New Roman" w:hAnsi="Times New Roman" w:cs="Times New Roman"/>
        </w:rPr>
        <w:t xml:space="preserve">a dolgozat hiánytalan benyújtásáért kizárólagos felelősséget vállalok. Továbbá tudomásul veszem, hogy bármely dokumentum hiányában </w:t>
      </w:r>
      <w:r w:rsidR="003E22A0" w:rsidRPr="00903C84">
        <w:rPr>
          <w:rFonts w:ascii="Times New Roman" w:hAnsi="Times New Roman" w:cs="Times New Roman"/>
        </w:rPr>
        <w:t xml:space="preserve">a Debreceni Egyetem megtagadja a dolgozat </w:t>
      </w:r>
      <w:r w:rsidR="00B876B8" w:rsidRPr="00903C84">
        <w:rPr>
          <w:rFonts w:ascii="Times New Roman" w:hAnsi="Times New Roman" w:cs="Times New Roman"/>
        </w:rPr>
        <w:t>bírálati eljárásának lefolytatását, valamint a záróvizsgára bocsájtást</w:t>
      </w:r>
      <w:r w:rsidRPr="00903C84">
        <w:rPr>
          <w:rFonts w:ascii="Times New Roman" w:hAnsi="Times New Roman" w:cs="Times New Roman"/>
        </w:rPr>
        <w:t>.</w:t>
      </w:r>
    </w:p>
    <w:p w14:paraId="2749A0C4" w14:textId="77777777" w:rsidR="006F49EA" w:rsidRPr="00903C84" w:rsidRDefault="006F49EA" w:rsidP="00670EA5">
      <w:pPr>
        <w:spacing w:before="120"/>
        <w:ind w:left="142" w:firstLine="0"/>
        <w:rPr>
          <w:rFonts w:ascii="Times New Roman" w:hAnsi="Times New Roman" w:cs="Times New Roman"/>
        </w:rPr>
      </w:pPr>
    </w:p>
    <w:p w14:paraId="4EA953CC" w14:textId="77777777" w:rsidR="003E22A0" w:rsidRPr="00903C84" w:rsidRDefault="003E22A0" w:rsidP="00670EA5">
      <w:pPr>
        <w:spacing w:after="0" w:line="360" w:lineRule="auto"/>
        <w:ind w:left="3544" w:firstLine="0"/>
        <w:jc w:val="center"/>
        <w:rPr>
          <w:rFonts w:ascii="Times New Roman" w:hAnsi="Times New Roman" w:cs="Times New Roman"/>
        </w:rPr>
      </w:pPr>
      <w:r w:rsidRPr="00903C84">
        <w:rPr>
          <w:rFonts w:ascii="Times New Roman" w:hAnsi="Times New Roman" w:cs="Times New Roman"/>
        </w:rPr>
        <w:t>…………………………………………</w:t>
      </w:r>
    </w:p>
    <w:p w14:paraId="510095B8" w14:textId="77777777" w:rsidR="003E22A0" w:rsidRPr="00903C84" w:rsidRDefault="003E22A0" w:rsidP="00670EA5">
      <w:pPr>
        <w:ind w:left="3544" w:firstLine="0"/>
        <w:jc w:val="center"/>
        <w:rPr>
          <w:rFonts w:ascii="Times New Roman" w:hAnsi="Times New Roman" w:cs="Times New Roman"/>
        </w:rPr>
      </w:pPr>
      <w:r w:rsidRPr="00903C84">
        <w:rPr>
          <w:rFonts w:ascii="Times New Roman" w:hAnsi="Times New Roman" w:cs="Times New Roman"/>
        </w:rPr>
        <w:t>hallgató</w:t>
      </w:r>
    </w:p>
    <w:p w14:paraId="1E7CA12B" w14:textId="77777777" w:rsidR="006F49EA" w:rsidRPr="00903C84" w:rsidRDefault="006F49EA" w:rsidP="00670EA5">
      <w:pPr>
        <w:ind w:left="142" w:firstLine="0"/>
        <w:rPr>
          <w:rFonts w:ascii="Times New Roman" w:hAnsi="Times New Roman" w:cs="Times New Roman"/>
        </w:rPr>
      </w:pPr>
    </w:p>
    <w:p w14:paraId="2E3FA29F" w14:textId="77777777" w:rsidR="001F3E8F" w:rsidRPr="00903C84" w:rsidRDefault="003E22A0" w:rsidP="00670EA5">
      <w:pPr>
        <w:ind w:left="142" w:firstLine="0"/>
        <w:rPr>
          <w:rFonts w:ascii="Times New Roman" w:hAnsi="Times New Roman" w:cs="Times New Roman"/>
        </w:rPr>
      </w:pPr>
      <w:r w:rsidRPr="00903C84">
        <w:rPr>
          <w:rFonts w:ascii="Times New Roman" w:hAnsi="Times New Roman" w:cs="Times New Roman"/>
        </w:rPr>
        <w:t xml:space="preserve">Debrecen, </w:t>
      </w:r>
      <w:r w:rsidR="006F49EA" w:rsidRPr="00903C84">
        <w:rPr>
          <w:rFonts w:ascii="Times New Roman" w:hAnsi="Times New Roman" w:cs="Times New Roman"/>
        </w:rPr>
        <w:t>20…. év ………….hónap………nap</w:t>
      </w:r>
    </w:p>
    <w:sectPr w:rsidR="001F3E8F" w:rsidRPr="00903C84" w:rsidSect="00670EA5">
      <w:headerReference w:type="default" r:id="rId8"/>
      <w:pgSz w:w="11906" w:h="16838" w:code="9"/>
      <w:pgMar w:top="1985" w:right="1701" w:bottom="993" w:left="1418" w:header="851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0673A4" w14:textId="77777777" w:rsidR="00656802" w:rsidRDefault="00656802" w:rsidP="000B0FE1">
      <w:pPr>
        <w:spacing w:after="0"/>
      </w:pPr>
      <w:r>
        <w:separator/>
      </w:r>
    </w:p>
  </w:endnote>
  <w:endnote w:type="continuationSeparator" w:id="0">
    <w:p w14:paraId="10F2C292" w14:textId="77777777" w:rsidR="00656802" w:rsidRDefault="00656802" w:rsidP="000B0F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6F9D8D" w14:textId="77777777" w:rsidR="00656802" w:rsidRDefault="00656802" w:rsidP="000B0FE1">
      <w:pPr>
        <w:spacing w:after="0"/>
      </w:pPr>
      <w:r>
        <w:separator/>
      </w:r>
    </w:p>
  </w:footnote>
  <w:footnote w:type="continuationSeparator" w:id="0">
    <w:p w14:paraId="21F4C04B" w14:textId="77777777" w:rsidR="00656802" w:rsidRDefault="00656802" w:rsidP="000B0FE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269878" w14:textId="7DE8BBE2" w:rsidR="00903C84" w:rsidRDefault="00903C84" w:rsidP="00903C84">
    <w:pPr>
      <w:pStyle w:val="lfej"/>
      <w:tabs>
        <w:tab w:val="clear" w:pos="9072"/>
        <w:tab w:val="right" w:pos="9639"/>
      </w:tabs>
      <w:ind w:left="-1417" w:right="-567"/>
      <w:jc w:val="right"/>
      <w:rPr>
        <w:rFonts w:ascii="Verdana" w:hAnsi="Verdana"/>
        <w:b/>
        <w:color w:val="004735"/>
        <w:sz w:val="16"/>
        <w:szCs w:val="16"/>
      </w:rPr>
    </w:pPr>
    <w:r w:rsidRPr="009C3AD9">
      <w:rPr>
        <w:rFonts w:ascii="Verdana" w:hAnsi="Verdana"/>
        <w:noProof/>
        <w:color w:val="004735"/>
        <w:sz w:val="16"/>
        <w:szCs w:val="16"/>
        <w:lang w:eastAsia="hu-HU"/>
      </w:rPr>
      <w:drawing>
        <wp:anchor distT="0" distB="0" distL="114300" distR="114300" simplePos="0" relativeHeight="251659264" behindDoc="1" locked="0" layoutInCell="1" allowOverlap="1" wp14:anchorId="2013058A" wp14:editId="09569D76">
          <wp:simplePos x="0" y="0"/>
          <wp:positionH relativeFrom="column">
            <wp:posOffset>-1038225</wp:posOffset>
          </wp:positionH>
          <wp:positionV relativeFrom="paragraph">
            <wp:posOffset>-575310</wp:posOffset>
          </wp:positionV>
          <wp:extent cx="7490460" cy="1424940"/>
          <wp:effectExtent l="0" t="0" r="0" b="0"/>
          <wp:wrapNone/>
          <wp:docPr id="12" name="Kép 0" descr="ud-letterhea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d-letterhead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490460" cy="14249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854244C" w14:textId="3C2E582E" w:rsidR="00903C84" w:rsidRPr="009C3AD9" w:rsidRDefault="00903C84" w:rsidP="00903C84">
    <w:pPr>
      <w:pStyle w:val="lfej"/>
      <w:tabs>
        <w:tab w:val="clear" w:pos="9072"/>
        <w:tab w:val="right" w:pos="9639"/>
      </w:tabs>
      <w:ind w:left="-1417" w:right="-567"/>
      <w:jc w:val="right"/>
      <w:rPr>
        <w:rFonts w:ascii="Verdana" w:hAnsi="Verdana"/>
        <w:b/>
        <w:color w:val="004735"/>
        <w:sz w:val="16"/>
        <w:szCs w:val="16"/>
      </w:rPr>
    </w:pPr>
    <w:r>
      <w:rPr>
        <w:rFonts w:ascii="Verdana" w:hAnsi="Verdana"/>
        <w:b/>
        <w:color w:val="004735"/>
        <w:sz w:val="16"/>
        <w:szCs w:val="16"/>
      </w:rPr>
      <w:t>MŰSZAKI</w:t>
    </w:r>
    <w:r w:rsidRPr="009C3AD9">
      <w:rPr>
        <w:rFonts w:ascii="Verdana" w:hAnsi="Verdana"/>
        <w:b/>
        <w:color w:val="004735"/>
        <w:sz w:val="16"/>
        <w:szCs w:val="16"/>
      </w:rPr>
      <w:t xml:space="preserve"> KAR</w:t>
    </w:r>
  </w:p>
  <w:p w14:paraId="202479D2" w14:textId="72F32B4F" w:rsidR="00756E0D" w:rsidRPr="00903C84" w:rsidRDefault="00903C84" w:rsidP="00903C84">
    <w:pPr>
      <w:pStyle w:val="lfej"/>
      <w:tabs>
        <w:tab w:val="clear" w:pos="9072"/>
        <w:tab w:val="right" w:pos="9639"/>
      </w:tabs>
      <w:ind w:left="-1417" w:right="-567"/>
      <w:jc w:val="right"/>
      <w:rPr>
        <w:rFonts w:ascii="Verdana" w:hAnsi="Verdana"/>
        <w:b/>
        <w:color w:val="004735"/>
        <w:sz w:val="16"/>
        <w:szCs w:val="16"/>
      </w:rPr>
    </w:pPr>
    <w:r>
      <w:rPr>
        <w:rFonts w:ascii="Verdana" w:hAnsi="Verdana"/>
        <w:b/>
        <w:color w:val="004735"/>
        <w:sz w:val="16"/>
        <w:szCs w:val="16"/>
      </w:rPr>
      <w:t>Gépészmérnöki Tanszé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E70F1B"/>
    <w:multiLevelType w:val="multilevel"/>
    <w:tmpl w:val="193A1928"/>
    <w:lvl w:ilvl="0">
      <w:start w:val="1"/>
      <w:numFmt w:val="decimal"/>
      <w:pStyle w:val="Cmsor1"/>
      <w:lvlText w:val="%1"/>
      <w:lvlJc w:val="left"/>
      <w:pPr>
        <w:ind w:left="432" w:hanging="432"/>
      </w:pPr>
    </w:lvl>
    <w:lvl w:ilvl="1">
      <w:start w:val="1"/>
      <w:numFmt w:val="decimal"/>
      <w:pStyle w:val="Cmsor2"/>
      <w:lvlText w:val="%1.%2"/>
      <w:lvlJc w:val="left"/>
      <w:pPr>
        <w:ind w:left="576" w:hanging="576"/>
      </w:pPr>
    </w:lvl>
    <w:lvl w:ilvl="2">
      <w:start w:val="1"/>
      <w:numFmt w:val="decimal"/>
      <w:pStyle w:val="Cmsor3"/>
      <w:lvlText w:val="%1.%2.%3"/>
      <w:lvlJc w:val="left"/>
      <w:pPr>
        <w:ind w:left="720" w:hanging="720"/>
      </w:pPr>
    </w:lvl>
    <w:lvl w:ilvl="3">
      <w:start w:val="1"/>
      <w:numFmt w:val="decimal"/>
      <w:pStyle w:val="Cmsor4"/>
      <w:lvlText w:val="%1.%2.%3.%4"/>
      <w:lvlJc w:val="left"/>
      <w:pPr>
        <w:ind w:left="864" w:hanging="864"/>
      </w:p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3EAE4BCD"/>
    <w:multiLevelType w:val="hybridMultilevel"/>
    <w:tmpl w:val="489C1318"/>
    <w:lvl w:ilvl="0" w:tplc="A1A0E358">
      <w:numFmt w:val="bullet"/>
      <w:lvlText w:val="-"/>
      <w:lvlJc w:val="left"/>
      <w:pPr>
        <w:ind w:left="644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5A7C7E36"/>
    <w:multiLevelType w:val="hybridMultilevel"/>
    <w:tmpl w:val="3FC6DFC0"/>
    <w:lvl w:ilvl="0" w:tplc="A77228C0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NrMwNDSzsLQ0MDBQ0lEKTi0uzszPAykwrwUA1vDeOCwAAAA="/>
  </w:docVars>
  <w:rsids>
    <w:rsidRoot w:val="00361CCE"/>
    <w:rsid w:val="00001E34"/>
    <w:rsid w:val="00005FD0"/>
    <w:rsid w:val="0002680E"/>
    <w:rsid w:val="00055003"/>
    <w:rsid w:val="00064957"/>
    <w:rsid w:val="000720E6"/>
    <w:rsid w:val="000B0FE1"/>
    <w:rsid w:val="000C5C5D"/>
    <w:rsid w:val="000C78F4"/>
    <w:rsid w:val="000E3F94"/>
    <w:rsid w:val="00105BF3"/>
    <w:rsid w:val="001406E8"/>
    <w:rsid w:val="00147A8F"/>
    <w:rsid w:val="00163DBC"/>
    <w:rsid w:val="001778C5"/>
    <w:rsid w:val="001A6E5F"/>
    <w:rsid w:val="001E48B6"/>
    <w:rsid w:val="001E496D"/>
    <w:rsid w:val="001F3E8F"/>
    <w:rsid w:val="001F5A0D"/>
    <w:rsid w:val="0021169C"/>
    <w:rsid w:val="002132E3"/>
    <w:rsid w:val="00221A32"/>
    <w:rsid w:val="00232094"/>
    <w:rsid w:val="00246FB7"/>
    <w:rsid w:val="00254565"/>
    <w:rsid w:val="002642DF"/>
    <w:rsid w:val="00291D2F"/>
    <w:rsid w:val="002A3D5A"/>
    <w:rsid w:val="002B4409"/>
    <w:rsid w:val="00350789"/>
    <w:rsid w:val="00361CCE"/>
    <w:rsid w:val="00373E25"/>
    <w:rsid w:val="003C2C20"/>
    <w:rsid w:val="003D7839"/>
    <w:rsid w:val="003E22A0"/>
    <w:rsid w:val="003E752B"/>
    <w:rsid w:val="003F7564"/>
    <w:rsid w:val="0040209F"/>
    <w:rsid w:val="004160D8"/>
    <w:rsid w:val="00492A1C"/>
    <w:rsid w:val="004A3BB5"/>
    <w:rsid w:val="0050332C"/>
    <w:rsid w:val="00504B46"/>
    <w:rsid w:val="0053373F"/>
    <w:rsid w:val="00535AD8"/>
    <w:rsid w:val="00546769"/>
    <w:rsid w:val="005769B5"/>
    <w:rsid w:val="006078CD"/>
    <w:rsid w:val="006215C1"/>
    <w:rsid w:val="00656802"/>
    <w:rsid w:val="00670E19"/>
    <w:rsid w:val="00670EA5"/>
    <w:rsid w:val="006828F2"/>
    <w:rsid w:val="006856CB"/>
    <w:rsid w:val="006B3CFD"/>
    <w:rsid w:val="006B522E"/>
    <w:rsid w:val="006D793C"/>
    <w:rsid w:val="006F1BA9"/>
    <w:rsid w:val="006F49EA"/>
    <w:rsid w:val="00711492"/>
    <w:rsid w:val="00727008"/>
    <w:rsid w:val="00756E0D"/>
    <w:rsid w:val="00761777"/>
    <w:rsid w:val="0076474B"/>
    <w:rsid w:val="00764B99"/>
    <w:rsid w:val="00781AE0"/>
    <w:rsid w:val="00802545"/>
    <w:rsid w:val="0081335E"/>
    <w:rsid w:val="00815426"/>
    <w:rsid w:val="00827D5A"/>
    <w:rsid w:val="00875C85"/>
    <w:rsid w:val="008829E5"/>
    <w:rsid w:val="008C5020"/>
    <w:rsid w:val="008D7C6B"/>
    <w:rsid w:val="008E4EB6"/>
    <w:rsid w:val="008F71A8"/>
    <w:rsid w:val="00903C84"/>
    <w:rsid w:val="00904959"/>
    <w:rsid w:val="009248C7"/>
    <w:rsid w:val="009468FA"/>
    <w:rsid w:val="0097444E"/>
    <w:rsid w:val="009A37F3"/>
    <w:rsid w:val="009A5F32"/>
    <w:rsid w:val="009C1270"/>
    <w:rsid w:val="009D5A38"/>
    <w:rsid w:val="00A33120"/>
    <w:rsid w:val="00A61D9C"/>
    <w:rsid w:val="00AA4C87"/>
    <w:rsid w:val="00AC1FCD"/>
    <w:rsid w:val="00B15379"/>
    <w:rsid w:val="00B31D84"/>
    <w:rsid w:val="00B50652"/>
    <w:rsid w:val="00B5782B"/>
    <w:rsid w:val="00B85885"/>
    <w:rsid w:val="00B876B8"/>
    <w:rsid w:val="00BC646F"/>
    <w:rsid w:val="00BD449B"/>
    <w:rsid w:val="00BE5F7C"/>
    <w:rsid w:val="00BF29C5"/>
    <w:rsid w:val="00C0359E"/>
    <w:rsid w:val="00C436F4"/>
    <w:rsid w:val="00C73B12"/>
    <w:rsid w:val="00C77A19"/>
    <w:rsid w:val="00C81124"/>
    <w:rsid w:val="00CF098A"/>
    <w:rsid w:val="00CF4B70"/>
    <w:rsid w:val="00D22283"/>
    <w:rsid w:val="00D27458"/>
    <w:rsid w:val="00D3768F"/>
    <w:rsid w:val="00D45907"/>
    <w:rsid w:val="00D6065F"/>
    <w:rsid w:val="00DC4191"/>
    <w:rsid w:val="00DD4C1E"/>
    <w:rsid w:val="00E3459B"/>
    <w:rsid w:val="00E40C57"/>
    <w:rsid w:val="00E64F0A"/>
    <w:rsid w:val="00E82152"/>
    <w:rsid w:val="00ED5870"/>
    <w:rsid w:val="00F62A23"/>
    <w:rsid w:val="00F72BCD"/>
    <w:rsid w:val="00FB4829"/>
    <w:rsid w:val="00FB4987"/>
    <w:rsid w:val="00FC1448"/>
    <w:rsid w:val="00FE46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193808A"/>
  <w15:docId w15:val="{5A0DBAF7-B5BB-4470-8A22-E8A65DC08A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6F1BA9"/>
    <w:pPr>
      <w:spacing w:after="120"/>
      <w:ind w:firstLine="284"/>
      <w:jc w:val="both"/>
    </w:pPr>
    <w:rPr>
      <w:rFonts w:ascii="Arial" w:hAnsi="Arial" w:cstheme="minorHAnsi"/>
      <w:sz w:val="24"/>
    </w:rPr>
  </w:style>
  <w:style w:type="paragraph" w:styleId="Cmsor1">
    <w:name w:val="heading 1"/>
    <w:basedOn w:val="Norml"/>
    <w:next w:val="Norml"/>
    <w:link w:val="Cmsor1Char"/>
    <w:uiPriority w:val="9"/>
    <w:qFormat/>
    <w:rsid w:val="0050332C"/>
    <w:pPr>
      <w:keepNext/>
      <w:keepLines/>
      <w:numPr>
        <w:numId w:val="2"/>
      </w:numPr>
      <w:spacing w:before="1080" w:after="480"/>
      <w:ind w:left="851" w:hanging="851"/>
      <w:jc w:val="left"/>
      <w:outlineLvl w:val="0"/>
    </w:pPr>
    <w:rPr>
      <w:rFonts w:eastAsiaTheme="majorEastAsia" w:cstheme="majorBidi"/>
      <w:b/>
      <w:bCs/>
      <w:sz w:val="40"/>
      <w:szCs w:val="28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163DBC"/>
    <w:pPr>
      <w:keepNext/>
      <w:keepLines/>
      <w:numPr>
        <w:ilvl w:val="1"/>
        <w:numId w:val="2"/>
      </w:numPr>
      <w:spacing w:before="480"/>
      <w:ind w:left="851" w:hanging="851"/>
      <w:jc w:val="left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Cmsor3">
    <w:name w:val="heading 3"/>
    <w:basedOn w:val="Norml"/>
    <w:next w:val="Norml"/>
    <w:link w:val="Cmsor3Char"/>
    <w:uiPriority w:val="9"/>
    <w:unhideWhenUsed/>
    <w:qFormat/>
    <w:rsid w:val="00163DBC"/>
    <w:pPr>
      <w:keepNext/>
      <w:keepLines/>
      <w:numPr>
        <w:ilvl w:val="2"/>
        <w:numId w:val="2"/>
      </w:numPr>
      <w:spacing w:before="240"/>
      <w:ind w:left="851" w:hanging="851"/>
      <w:jc w:val="left"/>
      <w:outlineLvl w:val="2"/>
    </w:pPr>
    <w:rPr>
      <w:rFonts w:eastAsiaTheme="majorEastAsia" w:cstheme="majorBidi"/>
      <w:b/>
      <w:bCs/>
      <w:sz w:val="28"/>
    </w:rPr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rsid w:val="0050332C"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Cmsor5">
    <w:name w:val="heading 5"/>
    <w:basedOn w:val="Norml"/>
    <w:next w:val="Norml"/>
    <w:link w:val="Cmsor5Char"/>
    <w:uiPriority w:val="9"/>
    <w:semiHidden/>
    <w:unhideWhenUsed/>
    <w:qFormat/>
    <w:rsid w:val="0050332C"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50332C"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50332C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50332C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50332C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50332C"/>
    <w:rPr>
      <w:rFonts w:ascii="Arial" w:eastAsiaTheme="majorEastAsia" w:hAnsi="Arial" w:cstheme="majorBidi"/>
      <w:b/>
      <w:bCs/>
      <w:sz w:val="40"/>
      <w:szCs w:val="28"/>
    </w:rPr>
  </w:style>
  <w:style w:type="character" w:customStyle="1" w:styleId="Cmsor2Char">
    <w:name w:val="Címsor 2 Char"/>
    <w:basedOn w:val="Bekezdsalapbettpusa"/>
    <w:link w:val="Cmsor2"/>
    <w:uiPriority w:val="9"/>
    <w:rsid w:val="00163DBC"/>
    <w:rPr>
      <w:rFonts w:ascii="Arial" w:eastAsiaTheme="majorEastAsia" w:hAnsi="Arial" w:cstheme="majorBidi"/>
      <w:b/>
      <w:bCs/>
      <w:sz w:val="36"/>
      <w:szCs w:val="26"/>
    </w:rPr>
  </w:style>
  <w:style w:type="paragraph" w:styleId="lfej">
    <w:name w:val="header"/>
    <w:basedOn w:val="Norml"/>
    <w:link w:val="lfejChar"/>
    <w:uiPriority w:val="99"/>
    <w:unhideWhenUsed/>
    <w:rsid w:val="000B0FE1"/>
    <w:pPr>
      <w:tabs>
        <w:tab w:val="center" w:pos="4536"/>
        <w:tab w:val="right" w:pos="9072"/>
      </w:tabs>
      <w:spacing w:after="0"/>
    </w:pPr>
  </w:style>
  <w:style w:type="character" w:customStyle="1" w:styleId="lfejChar">
    <w:name w:val="Élőfej Char"/>
    <w:basedOn w:val="Bekezdsalapbettpusa"/>
    <w:link w:val="lfej"/>
    <w:uiPriority w:val="99"/>
    <w:rsid w:val="000B0FE1"/>
    <w:rPr>
      <w:rFonts w:ascii="Arial" w:hAnsi="Arial" w:cstheme="minorHAnsi"/>
      <w:sz w:val="24"/>
    </w:rPr>
  </w:style>
  <w:style w:type="paragraph" w:styleId="llb">
    <w:name w:val="footer"/>
    <w:basedOn w:val="Norml"/>
    <w:link w:val="llbChar"/>
    <w:uiPriority w:val="99"/>
    <w:unhideWhenUsed/>
    <w:rsid w:val="000B0FE1"/>
    <w:pPr>
      <w:tabs>
        <w:tab w:val="center" w:pos="4536"/>
        <w:tab w:val="right" w:pos="9072"/>
      </w:tabs>
      <w:spacing w:after="0"/>
    </w:pPr>
  </w:style>
  <w:style w:type="character" w:customStyle="1" w:styleId="llbChar">
    <w:name w:val="Élőláb Char"/>
    <w:basedOn w:val="Bekezdsalapbettpusa"/>
    <w:link w:val="llb"/>
    <w:uiPriority w:val="99"/>
    <w:rsid w:val="000B0FE1"/>
    <w:rPr>
      <w:rFonts w:ascii="Arial" w:hAnsi="Arial" w:cstheme="minorHAnsi"/>
      <w:sz w:val="24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0B0FE1"/>
    <w:pPr>
      <w:spacing w:after="0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B0FE1"/>
    <w:rPr>
      <w:rFonts w:ascii="Tahoma" w:hAnsi="Tahoma" w:cs="Tahoma"/>
      <w:sz w:val="16"/>
      <w:szCs w:val="16"/>
    </w:rPr>
  </w:style>
  <w:style w:type="character" w:customStyle="1" w:styleId="Cmsor3Char">
    <w:name w:val="Címsor 3 Char"/>
    <w:basedOn w:val="Bekezdsalapbettpusa"/>
    <w:link w:val="Cmsor3"/>
    <w:uiPriority w:val="9"/>
    <w:rsid w:val="00163DBC"/>
    <w:rPr>
      <w:rFonts w:ascii="Arial" w:eastAsiaTheme="majorEastAsia" w:hAnsi="Arial" w:cstheme="majorBidi"/>
      <w:b/>
      <w:bCs/>
      <w:sz w:val="28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50332C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50332C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50332C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50332C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50332C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50332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827D5A"/>
    <w:pPr>
      <w:numPr>
        <w:numId w:val="0"/>
      </w:numPr>
      <w:spacing w:before="480" w:after="0"/>
      <w:outlineLvl w:val="9"/>
    </w:pPr>
    <w:rPr>
      <w:rFonts w:asciiTheme="majorHAnsi" w:hAnsiTheme="majorHAnsi"/>
      <w:color w:val="365F91" w:themeColor="accent1" w:themeShade="BF"/>
      <w:sz w:val="28"/>
    </w:rPr>
  </w:style>
  <w:style w:type="paragraph" w:styleId="TJ1">
    <w:name w:val="toc 1"/>
    <w:basedOn w:val="Norml"/>
    <w:next w:val="Norml"/>
    <w:autoRedefine/>
    <w:uiPriority w:val="39"/>
    <w:unhideWhenUsed/>
    <w:rsid w:val="00827D5A"/>
    <w:pPr>
      <w:spacing w:after="100"/>
    </w:pPr>
  </w:style>
  <w:style w:type="paragraph" w:styleId="TJ2">
    <w:name w:val="toc 2"/>
    <w:basedOn w:val="Norml"/>
    <w:next w:val="Norml"/>
    <w:autoRedefine/>
    <w:uiPriority w:val="39"/>
    <w:unhideWhenUsed/>
    <w:rsid w:val="00827D5A"/>
    <w:pPr>
      <w:spacing w:after="100"/>
      <w:ind w:left="240"/>
    </w:pPr>
  </w:style>
  <w:style w:type="paragraph" w:styleId="TJ3">
    <w:name w:val="toc 3"/>
    <w:basedOn w:val="Norml"/>
    <w:next w:val="Norml"/>
    <w:autoRedefine/>
    <w:uiPriority w:val="39"/>
    <w:unhideWhenUsed/>
    <w:rsid w:val="00827D5A"/>
    <w:pPr>
      <w:spacing w:after="100"/>
      <w:ind w:left="480"/>
    </w:pPr>
  </w:style>
  <w:style w:type="character" w:styleId="Hiperhivatkozs">
    <w:name w:val="Hyperlink"/>
    <w:basedOn w:val="Bekezdsalapbettpusa"/>
    <w:uiPriority w:val="99"/>
    <w:unhideWhenUsed/>
    <w:rsid w:val="00827D5A"/>
    <w:rPr>
      <w:color w:val="0000FF" w:themeColor="hyperlink"/>
      <w:u w:val="single"/>
    </w:rPr>
  </w:style>
  <w:style w:type="table" w:styleId="Rcsostblzat">
    <w:name w:val="Table Grid"/>
    <w:basedOn w:val="Normltblzat"/>
    <w:uiPriority w:val="59"/>
    <w:rsid w:val="009248C7"/>
    <w:pPr>
      <w:spacing w:after="0" w:line="240" w:lineRule="auto"/>
    </w:pPr>
    <w:rPr>
      <w:rFonts w:eastAsiaTheme="minorEastAsia"/>
      <w:lang w:val="en-US" w:eastAsia="zh-TW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aszerbekezds">
    <w:name w:val="List Paragraph"/>
    <w:basedOn w:val="Norml"/>
    <w:uiPriority w:val="34"/>
    <w:qFormat/>
    <w:rsid w:val="006078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30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0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9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0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84A4C8F-3E9B-4362-AF09-25D7DDDA3D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168</Words>
  <Characters>1161</Characters>
  <Application>Microsoft Office Word</Application>
  <DocSecurity>0</DocSecurity>
  <Lines>9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jdu Sandor</dc:creator>
  <cp:lastModifiedBy>Sitku Szandra</cp:lastModifiedBy>
  <cp:revision>4</cp:revision>
  <cp:lastPrinted>2021-10-19T12:07:00Z</cp:lastPrinted>
  <dcterms:created xsi:type="dcterms:W3CDTF">2021-10-18T06:56:00Z</dcterms:created>
  <dcterms:modified xsi:type="dcterms:W3CDTF">2024-05-13T06:19:00Z</dcterms:modified>
</cp:coreProperties>
</file>